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CD29A9">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CD29A9">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CD29A9">
            <w:pPr>
              <w:spacing w:after="0" w:line="240" w:lineRule="auto"/>
              <w:rPr>
                <w:lang w:val="en-US" w:eastAsia="zh-CN"/>
              </w:rPr>
            </w:pPr>
            <w:hyperlink r:id="rId13" w:history="1">
              <w:r w:rsidR="005C2D29" w:rsidRPr="00052A9E">
                <w:rPr>
                  <w:rStyle w:val="Hyperlink"/>
                  <w:rFonts w:hint="eastAsia"/>
                  <w:lang w:val="en-US" w:eastAsia="zh-CN"/>
                </w:rPr>
                <w:t>s</w:t>
              </w:r>
              <w:r w:rsidR="005C2D29" w:rsidRPr="00052A9E">
                <w:rPr>
                  <w:rStyle w:val="Hyperlink"/>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w:t>
            </w:r>
            <w:proofErr w:type="gramStart"/>
            <w:r>
              <w:t>is</w:t>
            </w:r>
            <w:proofErr w:type="gramEnd"/>
            <w: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ListParagraph"/>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w:t>
            </w:r>
            <w:proofErr w:type="spellStart"/>
            <w:r w:rsidRPr="00BF29FC">
              <w:rPr>
                <w:i/>
                <w:iCs/>
              </w:rPr>
              <w:t>K</w:t>
            </w:r>
            <w:r w:rsidRPr="00BF29FC">
              <w:rPr>
                <w:i/>
                <w:iCs/>
                <w:vertAlign w:val="subscript"/>
              </w:rPr>
              <w:t>gNB</w:t>
            </w:r>
            <w:proofErr w:type="spellEnd"/>
            <w:r w:rsidRPr="00BF29FC">
              <w:rPr>
                <w:i/>
                <w:iCs/>
              </w:rPr>
              <w:t>;</w:t>
            </w:r>
          </w:p>
          <w:p w14:paraId="7FC71447" w14:textId="77777777" w:rsidR="00BF29FC" w:rsidRDefault="00BF29FC" w:rsidP="00BF29FC">
            <w:pPr>
              <w:pStyle w:val="ListParagraph"/>
              <w:ind w:left="360"/>
              <w:rPr>
                <w:i/>
                <w:iCs/>
              </w:rPr>
            </w:pPr>
          </w:p>
          <w:p w14:paraId="57CCEFBA" w14:textId="6ADF6D7F" w:rsidR="00BF29FC" w:rsidRDefault="00BF29FC" w:rsidP="00BF29FC">
            <w:pPr>
              <w:pStyle w:val="ListParagraph"/>
              <w:ind w:left="0"/>
            </w:pPr>
            <w:r>
              <w:t xml:space="preserve">It is a bit unclear what the NCC is replaced with in the above. It may be worth clarifying this. </w:t>
            </w:r>
          </w:p>
          <w:p w14:paraId="18788458" w14:textId="6279EA53" w:rsidR="00BF29FC" w:rsidRDefault="00BF29FC" w:rsidP="00BF29FC">
            <w:pPr>
              <w:pStyle w:val="ListParagraph"/>
              <w:ind w:left="0"/>
            </w:pPr>
          </w:p>
          <w:p w14:paraId="37BE0A96" w14:textId="2078F015" w:rsidR="00BF29FC" w:rsidRPr="00BF29FC" w:rsidRDefault="00BF29FC" w:rsidP="00BF29FC">
            <w:pPr>
              <w:pStyle w:val="ListParagraph"/>
              <w:ind w:left="0"/>
              <w:rPr>
                <w:lang w:val="en-US" w:eastAsia="ja-JP"/>
              </w:rPr>
            </w:pPr>
            <w:r>
              <w:t xml:space="preserve">Then, when referring to the NCC, in the above sentence we say “corresponding to the current </w:t>
            </w:r>
            <w:proofErr w:type="spellStart"/>
            <w:proofErr w:type="gramStart"/>
            <w:r w:rsidRPr="00BF29FC">
              <w:rPr>
                <w:i/>
                <w:iCs/>
              </w:rPr>
              <w:t>K</w:t>
            </w:r>
            <w:r w:rsidRPr="00BF29FC">
              <w:rPr>
                <w:i/>
                <w:iCs/>
                <w:vertAlign w:val="subscript"/>
              </w:rPr>
              <w:t>gNB</w:t>
            </w:r>
            <w:proofErr w:type="spellEnd"/>
            <w:r>
              <w:t>“</w:t>
            </w:r>
            <w:proofErr w:type="gramEnd"/>
            <w:r>
              <w:t xml:space="preserve">. Whilst in 5.3.13.4, we say “associated to the current </w:t>
            </w:r>
            <w:proofErr w:type="spellStart"/>
            <w:r w:rsidRPr="00BF29FC">
              <w:rPr>
                <w:i/>
                <w:iCs/>
              </w:rPr>
              <w:t>K</w:t>
            </w:r>
            <w:r w:rsidRPr="00BF29FC">
              <w:rPr>
                <w:i/>
                <w:iCs/>
                <w:vertAlign w:val="subscript"/>
              </w:rPr>
              <w:t>gNB</w:t>
            </w:r>
            <w:proofErr w:type="spellEnd"/>
            <w:r>
              <w:t xml:space="preserve">”. It is worth harmonizing these sentences … perhaps we could say “associated with” in both cases – which matches the language in SA3 specs? </w:t>
            </w:r>
          </w:p>
        </w:tc>
      </w:tr>
    </w:tbl>
    <w:p w14:paraId="6A2E6098" w14:textId="77777777" w:rsidR="008735DF" w:rsidRDefault="008735DF" w:rsidP="001130D3">
      <w:pPr>
        <w:rPr>
          <w:lang w:val="en-US" w:eastAsia="ja-JP"/>
        </w:rPr>
      </w:pPr>
    </w:p>
    <w:p w14:paraId="2EBE5E84" w14:textId="6EE40C46" w:rsidR="00BC3073" w:rsidRDefault="00BC3073" w:rsidP="00BC3073">
      <w:pPr>
        <w:pStyle w:val="Heading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lastRenderedPageBreak/>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Proposal #1: Correct 38.331 procedural text for the re-establishment with the TP shown above (</w:t>
      </w:r>
      <w:proofErr w:type="gramStart"/>
      <w:r w:rsidRPr="006C5026">
        <w:rPr>
          <w:rFonts w:ascii="Arial" w:hAnsi="Arial" w:cs="Arial"/>
          <w:b w:val="0"/>
          <w:bCs w:val="0"/>
          <w:color w:val="AEAAAA" w:themeColor="background2" w:themeShade="BF"/>
          <w:sz w:val="20"/>
          <w:szCs w:val="20"/>
        </w:rPr>
        <w:t>i.e.</w:t>
      </w:r>
      <w:proofErr w:type="gramEnd"/>
      <w:r w:rsidRPr="006C5026">
        <w:rPr>
          <w:rFonts w:ascii="Arial" w:hAnsi="Arial" w:cs="Arial"/>
          <w:b w:val="0"/>
          <w:bCs w:val="0"/>
          <w:color w:val="AEAAAA" w:themeColor="background2" w:themeShade="BF"/>
          <w:sz w:val="20"/>
          <w:szCs w:val="20"/>
        </w:rPr>
        <w:t xml:space="preserv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 xml:space="preserve">Ambiguity exists for both cases. It is reasonable to fix it, even though we see no critical problem in real networks, </w:t>
            </w:r>
            <w:proofErr w:type="gramStart"/>
            <w:r w:rsidRPr="006C5026">
              <w:rPr>
                <w:color w:val="AEAAAA" w:themeColor="background2" w:themeShade="BF"/>
                <w:lang w:eastAsia="ko-KR"/>
              </w:rPr>
              <w:t>e.g.</w:t>
            </w:r>
            <w:proofErr w:type="gramEnd"/>
            <w:r w:rsidRPr="006C5026">
              <w:rPr>
                <w:color w:val="AEAAAA" w:themeColor="background2" w:themeShade="BF"/>
                <w:lang w:eastAsia="ko-KR"/>
              </w:rPr>
              <w:t xml:space="preserve">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w:t>
            </w:r>
            <w:r w:rsidRPr="006C5026">
              <w:rPr>
                <w:rFonts w:eastAsia="Malgun Gothic"/>
                <w:color w:val="AEAAAA" w:themeColor="background2" w:themeShade="BF"/>
                <w:lang w:eastAsia="ko-KR"/>
              </w:rPr>
              <w:lastRenderedPageBreak/>
              <w:t xml:space="preserve">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proofErr w:type="gramStart"/>
            <w:r w:rsidRPr="006C5026">
              <w:rPr>
                <w:color w:val="AEAAAA" w:themeColor="background2" w:themeShade="BF"/>
              </w:rPr>
              <w:t>Also</w:t>
            </w:r>
            <w:proofErr w:type="gramEnd"/>
            <w:r w:rsidRPr="006C5026">
              <w:rPr>
                <w:color w:val="AEAAAA" w:themeColor="background2" w:themeShade="BF"/>
              </w:rPr>
              <w:t xml:space="preserve">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2" w:name="OLE_LINK10"/>
      <w:r w:rsidRPr="006C5026">
        <w:rPr>
          <w:rFonts w:ascii="Arial" w:eastAsia="SimSun" w:hAnsi="Arial" w:cs="Arial"/>
          <w:color w:val="AEAAAA" w:themeColor="background2" w:themeShade="BF"/>
          <w:sz w:val="20"/>
          <w:szCs w:val="20"/>
          <w:lang w:val="en-US" w:eastAsia="zh-CN"/>
        </w:rPr>
        <w:t>applicable</w:t>
      </w:r>
      <w:bookmarkEnd w:id="12"/>
      <w:r w:rsidRPr="006C5026">
        <w:rPr>
          <w:rFonts w:ascii="Arial" w:eastAsia="SimSun" w:hAnsi="Arial" w:cs="Arial"/>
          <w:color w:val="AEAAAA" w:themeColor="background2" w:themeShade="BF"/>
          <w:sz w:val="20"/>
          <w:szCs w:val="20"/>
          <w:lang w:val="en-US" w:eastAsia="zh-CN"/>
        </w:rPr>
        <w:t xml:space="preserv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p>
    <w:p w14:paraId="694E39B6" w14:textId="77777777" w:rsidR="00964497" w:rsidRPr="006C5026" w:rsidRDefault="00A37BD0">
      <w:pPr>
        <w:ind w:left="720"/>
        <w:rPr>
          <w:rFonts w:ascii="Arial" w:hAnsi="Arial" w:cs="Arial"/>
          <w:color w:val="AEAAAA" w:themeColor="background2" w:themeShade="BF"/>
          <w:sz w:val="20"/>
          <w:szCs w:val="20"/>
        </w:rPr>
      </w:pPr>
      <w:proofErr w:type="gramStart"/>
      <w:r w:rsidRPr="006C5026">
        <w:rPr>
          <w:rFonts w:ascii="Arial" w:hAnsi="Arial" w:cs="Arial"/>
          <w:color w:val="AEAAAA" w:themeColor="background2" w:themeShade="BF"/>
          <w:sz w:val="20"/>
          <w:szCs w:val="20"/>
          <w:lang w:val="en-US" w:eastAsia="zh-CN"/>
        </w:rPr>
        <w:t>So</w:t>
      </w:r>
      <w:proofErr w:type="gramEnd"/>
      <w:r w:rsidRPr="006C5026">
        <w:rPr>
          <w:rFonts w:ascii="Arial" w:hAnsi="Arial" w:cs="Arial"/>
          <w:color w:val="AEAAAA" w:themeColor="background2" w:themeShade="BF"/>
          <w:sz w:val="20"/>
          <w:szCs w:val="20"/>
          <w:lang w:val="en-US" w:eastAsia="zh-CN"/>
        </w:rPr>
        <w:t xml:space="preserve">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This change is not essential. 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t>fullConfig</w:t>
            </w:r>
            <w:proofErr w:type="spellEnd"/>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lastRenderedPageBreak/>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lastRenderedPageBreak/>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proofErr w:type="gramStart"/>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w:t>
            </w:r>
            <w:proofErr w:type="gramEnd"/>
            <w:r w:rsidRPr="006C5026">
              <w:rPr>
                <w:rFonts w:hint="eastAsia"/>
                <w:color w:val="AEAAAA" w:themeColor="background2" w:themeShade="BF"/>
                <w:lang w:val="en-US" w:eastAsia="zh-CN"/>
              </w:rPr>
              <w:t xml:space="preserve">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 xml:space="preserve">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 xml:space="preserve">seful, we are not very strong on </w:t>
            </w:r>
            <w:r w:rsidRPr="006C5026">
              <w:rPr>
                <w:color w:val="AEAAAA" w:themeColor="background2" w:themeShade="BF"/>
                <w:lang w:eastAsia="zh-CN"/>
              </w:rPr>
              <w:lastRenderedPageBreak/>
              <w:t>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lastRenderedPageBreak/>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85BEE" w14:textId="77777777" w:rsidR="00CD29A9" w:rsidRDefault="00CD29A9">
      <w:pPr>
        <w:spacing w:after="0" w:line="240" w:lineRule="auto"/>
      </w:pPr>
      <w:r>
        <w:separator/>
      </w:r>
    </w:p>
  </w:endnote>
  <w:endnote w:type="continuationSeparator" w:id="0">
    <w:p w14:paraId="0F20AE03" w14:textId="77777777" w:rsidR="00CD29A9" w:rsidRDefault="00CD29A9">
      <w:pPr>
        <w:spacing w:after="0" w:line="240" w:lineRule="auto"/>
      </w:pPr>
      <w:r>
        <w:continuationSeparator/>
      </w:r>
    </w:p>
  </w:endnote>
  <w:endnote w:type="continuationNotice" w:id="1">
    <w:p w14:paraId="3735C6A1" w14:textId="77777777" w:rsidR="00CD29A9" w:rsidRDefault="00CD29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FC2D" w14:textId="77777777" w:rsidR="005C2D29" w:rsidRDefault="005C2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1540" w14:textId="77777777" w:rsidR="005C2D29" w:rsidRDefault="005C2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0072" w14:textId="77777777" w:rsidR="005C2D29" w:rsidRDefault="005C2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1802" w14:textId="77777777" w:rsidR="00CD29A9" w:rsidRDefault="00CD29A9">
      <w:pPr>
        <w:spacing w:after="0" w:line="240" w:lineRule="auto"/>
      </w:pPr>
      <w:r>
        <w:separator/>
      </w:r>
    </w:p>
  </w:footnote>
  <w:footnote w:type="continuationSeparator" w:id="0">
    <w:p w14:paraId="0E03092C" w14:textId="77777777" w:rsidR="00CD29A9" w:rsidRDefault="00CD29A9">
      <w:pPr>
        <w:spacing w:after="0" w:line="240" w:lineRule="auto"/>
      </w:pPr>
      <w:r>
        <w:continuationSeparator/>
      </w:r>
    </w:p>
  </w:footnote>
  <w:footnote w:type="continuationNotice" w:id="1">
    <w:p w14:paraId="45D6532F" w14:textId="77777777" w:rsidR="00CD29A9" w:rsidRDefault="00CD29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B566" w14:textId="77777777" w:rsidR="005C2D29" w:rsidRDefault="005C2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9274" w14:textId="77777777" w:rsidR="005C2D29" w:rsidRDefault="005C2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A9A5" w14:textId="77777777" w:rsidR="005C2D29" w:rsidRDefault="005C2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073406"/>
    <w:rsid w:val="001130D3"/>
    <w:rsid w:val="00117280"/>
    <w:rsid w:val="00145E3E"/>
    <w:rsid w:val="001623CE"/>
    <w:rsid w:val="00191E41"/>
    <w:rsid w:val="001D6B7E"/>
    <w:rsid w:val="001F0BAA"/>
    <w:rsid w:val="00207CF5"/>
    <w:rsid w:val="00291DF7"/>
    <w:rsid w:val="002B24ED"/>
    <w:rsid w:val="002E4318"/>
    <w:rsid w:val="003208A9"/>
    <w:rsid w:val="00325241"/>
    <w:rsid w:val="00344D83"/>
    <w:rsid w:val="00361464"/>
    <w:rsid w:val="0036465F"/>
    <w:rsid w:val="003D025B"/>
    <w:rsid w:val="003F3330"/>
    <w:rsid w:val="00442C6B"/>
    <w:rsid w:val="004538F7"/>
    <w:rsid w:val="004651BB"/>
    <w:rsid w:val="00525291"/>
    <w:rsid w:val="0055301D"/>
    <w:rsid w:val="00564B69"/>
    <w:rsid w:val="005773E9"/>
    <w:rsid w:val="005B689F"/>
    <w:rsid w:val="005C2D29"/>
    <w:rsid w:val="006C5026"/>
    <w:rsid w:val="006D3CCD"/>
    <w:rsid w:val="006E06A0"/>
    <w:rsid w:val="00712DBD"/>
    <w:rsid w:val="0078569A"/>
    <w:rsid w:val="007E3525"/>
    <w:rsid w:val="007F203A"/>
    <w:rsid w:val="00841A21"/>
    <w:rsid w:val="00844045"/>
    <w:rsid w:val="008735DF"/>
    <w:rsid w:val="0090594A"/>
    <w:rsid w:val="00926BA1"/>
    <w:rsid w:val="00964497"/>
    <w:rsid w:val="009C7AEC"/>
    <w:rsid w:val="00A37BD0"/>
    <w:rsid w:val="00B56049"/>
    <w:rsid w:val="00B8138B"/>
    <w:rsid w:val="00BB014F"/>
    <w:rsid w:val="00BC3073"/>
    <w:rsid w:val="00BF29FC"/>
    <w:rsid w:val="00C779D5"/>
    <w:rsid w:val="00CA116B"/>
    <w:rsid w:val="00CD29A9"/>
    <w:rsid w:val="00D174D2"/>
    <w:rsid w:val="00D33AE1"/>
    <w:rsid w:val="00D551F8"/>
    <w:rsid w:val="00D76C3D"/>
    <w:rsid w:val="00D8138B"/>
    <w:rsid w:val="00D82192"/>
    <w:rsid w:val="00D9113E"/>
    <w:rsid w:val="00DA31CE"/>
    <w:rsid w:val="00E52B6F"/>
    <w:rsid w:val="00E70BAD"/>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UnresolvedMention">
    <w:name w:val="Unresolved Mention"/>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nhideWhenUsed/>
    <w:qFormat/>
    <w:rsid w:val="00844045"/>
    <w:rPr>
      <w:sz w:val="16"/>
      <w:szCs w:val="16"/>
    </w:rPr>
  </w:style>
  <w:style w:type="paragraph" w:styleId="CommentText">
    <w:name w:val="annotation text"/>
    <w:basedOn w:val="Normal"/>
    <w:link w:val="CommentTextChar"/>
    <w:unhideWhenUsed/>
    <w:qFormat/>
    <w:rsid w:val="00844045"/>
    <w:pPr>
      <w:spacing w:line="240" w:lineRule="auto"/>
    </w:pPr>
    <w:rPr>
      <w:sz w:val="20"/>
      <w:szCs w:val="20"/>
    </w:rPr>
  </w:style>
  <w:style w:type="character" w:customStyle="1" w:styleId="CommentTextChar">
    <w:name w:val="Comment Text Char"/>
    <w:basedOn w:val="DefaultParagraphFont"/>
    <w:link w:val="CommentText"/>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 w:type="paragraph" w:styleId="ListParagraph">
    <w:name w:val="List Paragraph"/>
    <w:basedOn w:val="Normal"/>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eungjune.yi@lg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427802-3400-4595-B972-750A6F3720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140</Words>
  <Characters>17899</Characters>
  <Application>Microsoft Office Word</Application>
  <DocSecurity>0</DocSecurity>
  <Lines>149</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998</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Ericsson (Tony)</cp:lastModifiedBy>
  <cp:revision>4</cp:revision>
  <dcterms:created xsi:type="dcterms:W3CDTF">2022-02-28T09:07:00Z</dcterms:created>
  <dcterms:modified xsi:type="dcterms:W3CDTF">2022-02-2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